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91793" w14:textId="2ACD364B" w:rsidR="004D102F" w:rsidRDefault="004D102F" w:rsidP="004D102F">
      <w:pPr>
        <w:pStyle w:val="Heading3"/>
        <w:numPr>
          <w:ilvl w:val="0"/>
          <w:numId w:val="0"/>
        </w:numPr>
        <w:ind w:left="720" w:hanging="720"/>
        <w:rPr>
          <w:lang w:val="en-US"/>
        </w:rPr>
      </w:pPr>
      <w:bookmarkStart w:id="0" w:name="_Ref21274152"/>
      <w:bookmarkStart w:id="1" w:name="_Toc23062608"/>
      <w:r>
        <w:rPr>
          <w:lang w:val="en-US"/>
        </w:rPr>
        <w:t xml:space="preserve">Supplementary Table </w:t>
      </w:r>
      <w:r w:rsidR="007323D6">
        <w:rPr>
          <w:lang w:val="en-US"/>
        </w:rPr>
        <w:t>1</w:t>
      </w:r>
      <w:bookmarkStart w:id="2" w:name="_GoBack"/>
      <w:bookmarkEnd w:id="2"/>
    </w:p>
    <w:p w14:paraId="398A3E57" w14:textId="77777777" w:rsidR="004D102F" w:rsidRDefault="004D102F" w:rsidP="004D102F">
      <w:pPr>
        <w:pStyle w:val="Heading3"/>
        <w:numPr>
          <w:ilvl w:val="0"/>
          <w:numId w:val="0"/>
        </w:numPr>
        <w:ind w:left="720" w:hanging="720"/>
        <w:rPr>
          <w:lang w:val="en-US"/>
        </w:rPr>
      </w:pPr>
      <w:r>
        <w:rPr>
          <w:lang w:val="en-US"/>
        </w:rPr>
        <w:t>Proteins identified</w:t>
      </w:r>
      <w:r w:rsidRPr="00F43404">
        <w:rPr>
          <w:lang w:val="en-US"/>
        </w:rPr>
        <w:t xml:space="preserve"> by</w:t>
      </w:r>
      <w:r>
        <w:rPr>
          <w:lang w:val="en-US"/>
        </w:rPr>
        <w:t xml:space="preserve"> MS from</w:t>
      </w:r>
      <w:r w:rsidRPr="00F43404">
        <w:rPr>
          <w:lang w:val="en-US"/>
        </w:rPr>
        <w:t xml:space="preserve"> IP with LxRxx[S*/T*] antibody</w:t>
      </w:r>
      <w:bookmarkEnd w:id="0"/>
      <w:bookmarkEnd w:id="1"/>
    </w:p>
    <w:p w14:paraId="07866494" w14:textId="77777777" w:rsidR="004D102F" w:rsidRPr="00F306F2" w:rsidRDefault="004D102F" w:rsidP="004D102F">
      <w:pPr>
        <w:pStyle w:val="Caption"/>
        <w:rPr>
          <w:rFonts w:cs="Arial"/>
          <w:b/>
          <w:szCs w:val="20"/>
          <w:lang w:val="en-US"/>
        </w:rPr>
      </w:pPr>
      <w:r>
        <w:rPr>
          <w:rFonts w:cs="Arial"/>
          <w:b/>
          <w:szCs w:val="20"/>
          <w:lang w:val="en-US"/>
        </w:rPr>
        <w:t xml:space="preserve"> 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8"/>
        <w:gridCol w:w="2832"/>
        <w:gridCol w:w="992"/>
        <w:gridCol w:w="566"/>
        <w:gridCol w:w="568"/>
        <w:gridCol w:w="708"/>
        <w:gridCol w:w="426"/>
        <w:gridCol w:w="1842"/>
      </w:tblGrid>
      <w:tr w:rsidR="004D102F" w:rsidRPr="001C173C" w14:paraId="1CC89117" w14:textId="77777777" w:rsidTr="004D102F">
        <w:trPr>
          <w:cantSplit/>
          <w:trHeight w:val="1859"/>
          <w:tblHeader/>
        </w:trPr>
        <w:tc>
          <w:tcPr>
            <w:tcW w:w="62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CD347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b/>
                <w:bCs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b/>
                <w:bCs/>
                <w:sz w:val="20"/>
                <w:szCs w:val="20"/>
                <w:lang w:val="en-US" w:eastAsia="de-DE"/>
              </w:rPr>
              <w:t>Uniprot entry</w:t>
            </w:r>
          </w:p>
        </w:tc>
        <w:tc>
          <w:tcPr>
            <w:tcW w:w="156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39E7D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b/>
                <w:bCs/>
                <w:sz w:val="20"/>
                <w:szCs w:val="20"/>
                <w:lang w:val="en-US" w:eastAsia="de-DE"/>
              </w:rPr>
              <w:t>Protein names</w:t>
            </w:r>
          </w:p>
        </w:tc>
        <w:tc>
          <w:tcPr>
            <w:tcW w:w="54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3FDA5" w14:textId="77777777" w:rsidR="004D102F" w:rsidRPr="001C173C" w:rsidRDefault="004D102F" w:rsidP="0015630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b/>
                <w:bCs/>
                <w:sz w:val="20"/>
                <w:szCs w:val="20"/>
                <w:lang w:val="en-US" w:eastAsia="de-DE"/>
              </w:rPr>
              <w:t>Gene names</w:t>
            </w:r>
          </w:p>
        </w:tc>
        <w:tc>
          <w:tcPr>
            <w:tcW w:w="31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extDirection w:val="btLr"/>
            <w:hideMark/>
          </w:tcPr>
          <w:p w14:paraId="41E693C9" w14:textId="77777777" w:rsidR="004D102F" w:rsidRDefault="004D102F" w:rsidP="004D102F">
            <w:pPr>
              <w:spacing w:after="0" w:line="240" w:lineRule="auto"/>
              <w:ind w:left="113" w:right="113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Peptides</w:t>
            </w:r>
          </w:p>
          <w:p w14:paraId="45C04EA0" w14:textId="77777777" w:rsidR="004D102F" w:rsidRPr="001C173C" w:rsidRDefault="004D102F" w:rsidP="004D102F">
            <w:pPr>
              <w:spacing w:after="0" w:line="240" w:lineRule="auto"/>
              <w:ind w:left="113" w:right="113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EGFP</w:t>
            </w:r>
          </w:p>
        </w:tc>
        <w:tc>
          <w:tcPr>
            <w:tcW w:w="31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extDirection w:val="btLr"/>
            <w:hideMark/>
          </w:tcPr>
          <w:p w14:paraId="7D952A56" w14:textId="77777777" w:rsidR="004D102F" w:rsidRPr="001C173C" w:rsidRDefault="004D102F" w:rsidP="004D102F">
            <w:pPr>
              <w:spacing w:after="0" w:line="240" w:lineRule="auto"/>
              <w:ind w:left="113" w:right="113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Peptides PKD3ca</w:t>
            </w:r>
          </w:p>
        </w:tc>
        <w:tc>
          <w:tcPr>
            <w:tcW w:w="39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extDirection w:val="btLr"/>
            <w:hideMark/>
          </w:tcPr>
          <w:p w14:paraId="5E8619C1" w14:textId="77777777" w:rsidR="004D102F" w:rsidRPr="001C173C" w:rsidRDefault="004D102F" w:rsidP="004D102F">
            <w:pPr>
              <w:spacing w:after="0" w:line="240" w:lineRule="auto"/>
              <w:ind w:left="113" w:right="113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norm.log2.Ratio.filt.LFQ.intensity</w:t>
            </w:r>
          </w:p>
        </w:tc>
        <w:tc>
          <w:tcPr>
            <w:tcW w:w="23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textDirection w:val="btLr"/>
            <w:hideMark/>
          </w:tcPr>
          <w:p w14:paraId="5996EC56" w14:textId="77777777" w:rsidR="004D102F" w:rsidRPr="001C173C" w:rsidRDefault="004D102F" w:rsidP="004D102F">
            <w:pPr>
              <w:spacing w:after="0" w:line="240" w:lineRule="auto"/>
              <w:ind w:left="113" w:right="113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 w:eastAsia="de-DE"/>
              </w:rPr>
              <w:t>Sig.</w:t>
            </w:r>
          </w:p>
        </w:tc>
        <w:tc>
          <w:tcPr>
            <w:tcW w:w="101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57650" w14:textId="77777777" w:rsidR="004D102F" w:rsidRPr="004A7A00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20"/>
                <w:szCs w:val="20"/>
                <w:lang w:val="en-US" w:eastAsia="de-DE"/>
              </w:rPr>
            </w:pPr>
            <w:r w:rsidRPr="004A7A00">
              <w:rPr>
                <w:rFonts w:eastAsia="Times New Roman" w:cs="Arial"/>
                <w:b/>
                <w:bCs/>
                <w:sz w:val="20"/>
                <w:szCs w:val="20"/>
                <w:lang w:val="en-US" w:eastAsia="de-DE"/>
              </w:rPr>
              <w:t>Putative PKD substrate motifs</w:t>
            </w:r>
          </w:p>
        </w:tc>
      </w:tr>
      <w:tr w:rsidR="004D102F" w:rsidRPr="00CD174C" w14:paraId="5BEDDD97" w14:textId="77777777" w:rsidTr="004D102F">
        <w:trPr>
          <w:trHeight w:val="300"/>
        </w:trPr>
        <w:tc>
          <w:tcPr>
            <w:tcW w:w="6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72D16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5FWX6</w:t>
            </w:r>
          </w:p>
        </w:tc>
        <w:tc>
          <w:tcPr>
            <w:tcW w:w="1561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86982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erine/threonine-protein kinase D3</w:t>
            </w:r>
          </w:p>
        </w:tc>
        <w:tc>
          <w:tcPr>
            <w:tcW w:w="54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547B3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rkd3</w:t>
            </w:r>
          </w:p>
        </w:tc>
        <w:tc>
          <w:tcPr>
            <w:tcW w:w="312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6CDE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1625A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6</w:t>
            </w:r>
          </w:p>
        </w:tc>
        <w:tc>
          <w:tcPr>
            <w:tcW w:w="39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AF78D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9,56</w:t>
            </w:r>
          </w:p>
        </w:tc>
        <w:tc>
          <w:tcPr>
            <w:tcW w:w="23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BD60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0DAE8B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lRvsS470</w:t>
            </w:r>
          </w:p>
        </w:tc>
      </w:tr>
      <w:tr w:rsidR="004D102F" w:rsidRPr="00CD174C" w14:paraId="6BC5FFE1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AD48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JKP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99183C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uscleblind-like protein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3AF0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bnl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E9BB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C7FB0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6A6B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7,73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7A76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8D24B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3F2A3FA1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6498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3UIL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70BF4C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leckstrin homology domain-containing family A member 7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7CA5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lekha7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A054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A66C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862AF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,7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2B794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7BAE9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IsRkyS229 VpRsiS562 LcResT766 LpReaT943 IiRhtS949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eRlyS1060</w:t>
            </w:r>
          </w:p>
        </w:tc>
      </w:tr>
      <w:tr w:rsidR="004D102F" w:rsidRPr="00CD174C" w14:paraId="4D50F88C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7EC2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QZS1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BD795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-hydroxyisobutyryl-CoA hydrolase, mitochondrial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A3E2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Hibch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0366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835F5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ED4B3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,3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C9B1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7583C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sRvsS15</w:t>
            </w:r>
          </w:p>
        </w:tc>
      </w:tr>
      <w:tr w:rsidR="004D102F" w:rsidRPr="00CD174C" w14:paraId="3D4363F3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5BEB5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97861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0A306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eratin, type II cuticular Hb6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B1A6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rt8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00F8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304D1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9407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,2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A22E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1957A0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0AE1119A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5E3E6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6A0A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8D39E2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a-related protein 4B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2509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arp4b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0B9C1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0A86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FA37B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,6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914D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16B60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IlReiS246 VdRlpS628</w:t>
            </w:r>
          </w:p>
        </w:tc>
      </w:tr>
      <w:tr w:rsidR="004D102F" w:rsidRPr="00CD174C" w14:paraId="6CDE1107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6CFE9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62984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09352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Ubiquitin-60S ribosomal protein L40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D072F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Uba5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D6BD0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E8CD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DB8A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,9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726A8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DF1B2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7C6E2DC9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031C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2A7S8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C373D8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Uncharacterized protein KIAA152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3FEE4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iaa152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A5C8B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26FB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0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4D21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,3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D8E8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0E141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IqRrgS136 LtRpmS261 LgRfsS337 LpRppT477 LrRalS838 LeRpvS909 VaRkpS952 LpRteS967</w:t>
            </w:r>
          </w:p>
        </w:tc>
      </w:tr>
      <w:tr w:rsidR="004D102F" w:rsidRPr="00CD174C" w14:paraId="1E022BAB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DF7A8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F8VQB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6D1084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Unconventional myosin-X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F98F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yo10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CA6E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CD8D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6BA6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,13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D980D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FC0BF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IeRslS961</w:t>
            </w:r>
          </w:p>
        </w:tc>
      </w:tr>
      <w:tr w:rsidR="004D102F" w:rsidRPr="00CD174C" w14:paraId="17C523F3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1EF2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BHL4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06F33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Retinoic acid-induced protein 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C6F50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prc5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3174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039A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FFE2F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,0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B2821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5387E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pRqrS275</w:t>
            </w:r>
          </w:p>
        </w:tc>
      </w:tr>
      <w:tr w:rsidR="004D102F" w:rsidRPr="00CD174C" w14:paraId="71E6F01A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0E38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K0Y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250850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eratin, type I cuticular Ha3-I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BC91E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rt33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34EED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BA9F1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6A28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93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504A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07A0B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62B7D104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961C3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1135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647AB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lutathione peroxidase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8607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px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953B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DDDA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0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5CA99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5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36EA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90A9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1D074F81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A6CF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5SSZ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2B91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ensin</w:t>
            </w:r>
            <w:r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</w:t>
            </w: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26E4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ns3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DDA75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9464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BA59A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5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D39A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A6090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iRwdS332 LlRkpS571 VqRgiS648</w:t>
            </w:r>
          </w:p>
        </w:tc>
      </w:tr>
      <w:tr w:rsidR="004D102F" w:rsidRPr="00CD174C" w14:paraId="5E780646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1BD8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0591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02687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TP cyclohydrolase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2DE0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ch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6BF22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6A76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7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1DCD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4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1C83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AFB4F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62B53CB7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959FF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3UJB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5CBB3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nhancer of mRNA-decapping protein 4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4622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dc4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35462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D05E6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C20C9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4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952F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0DFC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4049186B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E7228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1137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38988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Retrovirus-related Env polyprotein from Fv-4 locus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5FD1A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Fv4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FA52F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EF95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C096C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4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65739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0F2D48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eRslT540</w:t>
            </w:r>
          </w:p>
        </w:tc>
      </w:tr>
      <w:tr w:rsidR="004D102F" w:rsidRPr="00CD174C" w14:paraId="2D15D131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AA50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17918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DAB7F2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roliferating cell nuclear antige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F78A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cn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55AD2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FF03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0EE8A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2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00793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6A99D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cRdlS152</w:t>
            </w:r>
          </w:p>
        </w:tc>
      </w:tr>
      <w:tr w:rsidR="004D102F" w:rsidRPr="00CD174C" w14:paraId="0E828ED7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7008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640L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BBF3D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oiled-coil domain-containing protein 18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D4679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cdc1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97034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661C4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6B27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2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8882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5CC1C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LeRnlS281 LdRllT695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rRsiS1355</w:t>
            </w:r>
          </w:p>
        </w:tc>
      </w:tr>
      <w:tr w:rsidR="004D102F" w:rsidRPr="00CD174C" w14:paraId="19BE3635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E93B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7027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5A38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emaphorin-3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3E656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ema3e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4FC9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AA3A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1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04974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2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D652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8F410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1E3269D6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25D7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lastRenderedPageBreak/>
              <w:t>Q9JJY4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9036F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robable ATP-dependent RNA helicase DDX20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45ABA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dx20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779C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81CD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2731A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1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8D3D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4E3C2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iRnyT618</w:t>
            </w:r>
          </w:p>
        </w:tc>
      </w:tr>
      <w:tr w:rsidR="004D102F" w:rsidRPr="00CD174C" w14:paraId="433122AE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1300D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1302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1450F5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elsol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2B5D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sn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62BE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01FD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2D8A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0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EF64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BF489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3895801B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C513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2874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57DCF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inesin-like protein KIF2A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8303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if2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2E626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82F57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10D35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03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879D8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2E204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38061DFF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605EA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9QN7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1D0F0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aminin subunit beta-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5726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amb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91C4F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ED7F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F0894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,02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E70F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D13C61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lRppS37</w:t>
            </w:r>
          </w:p>
        </w:tc>
      </w:tr>
      <w:tr w:rsidR="004D102F" w:rsidRPr="00CD174C" w14:paraId="0E31150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B9816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F6ZDS4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6F882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Nucleoprotein TPR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858C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pr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91F9E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CA3D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6BDF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9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03339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DE9618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eRseT905 LqRasT1130 VeRpsT1881</w:t>
            </w:r>
          </w:p>
        </w:tc>
      </w:tr>
      <w:tr w:rsidR="004D102F" w:rsidRPr="00CD174C" w14:paraId="2B1C597E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0150C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BQ3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8530A6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hostens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80CE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pp1r1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4918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50A39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5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9FC73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9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AB800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A37D3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eRrsS126</w:t>
            </w:r>
          </w:p>
        </w:tc>
      </w:tr>
      <w:tr w:rsidR="004D102F" w:rsidRPr="00CD174C" w14:paraId="1DBAE08B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2075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O88487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FFB8BE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ytoplasmic dynein 1 intermediate chain 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F36D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ync1i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81D4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178BE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EDA5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8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EBD32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10C0A3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eRalS212</w:t>
            </w:r>
          </w:p>
        </w:tc>
      </w:tr>
      <w:tr w:rsidR="004D102F" w:rsidRPr="00CD174C" w14:paraId="592DDA4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44F83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YD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F3DEB3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RNA-decapping enzyme 1A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B36F1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cp1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BA8F9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2273F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C7668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8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531C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41031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LyrnaS121 LpRnsT359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eRkaS542</w:t>
            </w:r>
          </w:p>
        </w:tc>
      </w:tr>
      <w:tr w:rsidR="004D102F" w:rsidRPr="00CD174C" w14:paraId="51D82C2A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1CA62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3549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EC20B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Histidine ammonia-lyas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6E95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Hal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2F4D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8B3F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5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4C602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8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124B3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CE8B4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vRshS195</w:t>
            </w:r>
          </w:p>
        </w:tc>
      </w:tr>
      <w:tr w:rsidR="004D102F" w:rsidRPr="00CD174C" w14:paraId="1B1D2EFE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231AE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28271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CAF87C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ytoplasmic aconitate hydratas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ABA9A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co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98483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16D93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8FE0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6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56E7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AA51E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mRfdT867</w:t>
            </w:r>
          </w:p>
        </w:tc>
      </w:tr>
      <w:tr w:rsidR="004D102F" w:rsidRPr="00CD174C" w14:paraId="5B8E683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0778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CXI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15504E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BH-like monooxygenase protein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67BE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oxd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C364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7AB76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9D48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5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BC675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D62677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tRcsS482 IyRpvT503</w:t>
            </w:r>
          </w:p>
        </w:tc>
      </w:tr>
      <w:tr w:rsidR="004D102F" w:rsidRPr="00CD174C" w14:paraId="37674709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1D12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QZY1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20C67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ukaryotic translation initiation factor 3 subunit L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2A49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if3l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0D34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061AE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27D5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5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CF244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AFC87A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LlRlhS282 </w:t>
            </w:r>
          </w:p>
          <w:p w14:paraId="00AAE6DC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qRtkS348</w:t>
            </w:r>
          </w:p>
        </w:tc>
      </w:tr>
      <w:tr w:rsidR="004D102F" w:rsidRPr="00CD174C" w14:paraId="195232BF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1CF83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35564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A3F86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alnex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13DBB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anx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E09B6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B6806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69E26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4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ED56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E4176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6054DA42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718BE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6169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1C1F6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Heat shock protein 105 kDa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4AE36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Hsph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3583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5BEF5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FB14F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4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FE82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AD2C6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4D4F926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45F82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K2Q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4D083E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hootin-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20ED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iaa1598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3FF93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47914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D781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4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594C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A5303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1FA5D36E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12EA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D97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5761FC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ulfiredoxin-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56C58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rxn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E5C91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05A1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DCD7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3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F702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D29B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1000F998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ACF22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YU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2E883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eucine zipper putative tumor suppressor 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EA65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zts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0D6D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2DC22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7D3A4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3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31FB9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8E312A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1B02426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3EDD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QXL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77492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inesin-like protein KIF21A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BFD25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if21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6250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F694C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B70C2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3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94CC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2E1EF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LqRlqT739 VlRrkT829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VtRklS855</w:t>
            </w: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LeRrvT933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IsRqsS1231</w:t>
            </w: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LkRfqS1482</w:t>
            </w:r>
          </w:p>
        </w:tc>
      </w:tr>
      <w:tr w:rsidR="004D102F" w:rsidRPr="00CD174C" w14:paraId="4049BA06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BB16B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6226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2EB3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ornifin-A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5994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prr1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5466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9C31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0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D361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0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B2200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835B12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5F68596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2550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6PEM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34565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RAM domain-containing protein 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E02F6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ramd3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8845D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EAEE8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E03E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7820E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9377D1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sRdsT219</w:t>
            </w:r>
          </w:p>
        </w:tc>
      </w:tr>
      <w:tr w:rsidR="004D102F" w:rsidRPr="00CD174C" w14:paraId="76B07A00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3B95E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16331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F2503A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henylalanine-4-hydroxylas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FC995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ah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3510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98831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EAB5E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50DB2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4FDAE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 xml:space="preserve">LsRklS16 </w:t>
            </w:r>
          </w:p>
          <w:p w14:paraId="73B4B5D4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IpRpfS411</w:t>
            </w:r>
          </w:p>
        </w:tc>
      </w:tr>
      <w:tr w:rsidR="004D102F" w:rsidRPr="00CD174C" w14:paraId="499A599B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45591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Z1Q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7DABD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aline--tRNA ligas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0F699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ars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2930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DF773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9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C721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2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E277D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B1FA9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70401035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6C668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0475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60D00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NA topoisomerase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4DAF8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op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54026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CBE8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56E33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2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5887F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491F4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484BDDE9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BAC7E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CWY4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93AC20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em-associated protein 7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F453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emin7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4EC63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16FC3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72B8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2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AD36C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A4EBF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49DB8F70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8D1C7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K2D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A05DB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nhancer of mRNA-decapping protein 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F695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dc3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A079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1176B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04C61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0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30384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AB2D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yRriT262</w:t>
            </w:r>
          </w:p>
        </w:tc>
      </w:tr>
      <w:tr w:rsidR="004D102F" w:rsidRPr="00CD174C" w14:paraId="6CE65772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1A916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4606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4914D4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ignal-induced proliferation-associated protein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0DEE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ipa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63641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36D9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1272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,0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709E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64F3B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lRsgS53 LpRtlS903</w:t>
            </w:r>
          </w:p>
        </w:tc>
      </w:tr>
      <w:tr w:rsidR="004D102F" w:rsidRPr="00CD174C" w14:paraId="255C68D2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5917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WK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9A4F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eucine-rich repeat flightless-interacting protein 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59AC4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rrfip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33343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67686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8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C9D9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5AA5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F42C83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lRstS151</w:t>
            </w:r>
          </w:p>
        </w:tc>
      </w:tr>
      <w:tr w:rsidR="004D102F" w:rsidRPr="00CD174C" w14:paraId="34FB34AF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2E01D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WT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09DF90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ystathionine beta-synthase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2693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bs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B048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A571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BB3D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0336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71A607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vRtpT190</w:t>
            </w:r>
          </w:p>
        </w:tc>
      </w:tr>
      <w:tr w:rsidR="004D102F" w:rsidRPr="00CD174C" w14:paraId="2C65EA4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20E4C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lastRenderedPageBreak/>
              <w:t>P61967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4AF62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P-1 complex subunit sigma-1A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F9125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p1s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0DE2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8777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2AA66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DB4E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51CE59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05185750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DA47C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O3568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00218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yeloid-associated differentiation marker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D2F0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yadm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2175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A6C28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82291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6EFBA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7D94F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32760DE3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DA409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3THS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D28AD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-adenosylmethionine synthase isoform type-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E768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at2a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5552F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D6DC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867A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CF95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B539C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rRngT172</w:t>
            </w:r>
          </w:p>
        </w:tc>
      </w:tr>
      <w:tr w:rsidR="004D102F" w:rsidRPr="00CD174C" w14:paraId="0AD30E69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F96B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CGK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455E0A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on protease homolog, mitochondrial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5A02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onp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D5E3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25503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2D95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3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D9DC5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E7C73B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58755C03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C7BC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0905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86675F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ntegrin beta-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8AA0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tgb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E0054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37E8E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F043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2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8290F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FF7D44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32B27A45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7D5C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VY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10258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Zinc finger protein 62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B3B5A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Znf62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C665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DF01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EF905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9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8072F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6DA53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pRavT410 VqRmkS452</w:t>
            </w:r>
          </w:p>
        </w:tc>
      </w:tr>
      <w:tr w:rsidR="004D102F" w:rsidRPr="00CD174C" w14:paraId="58F493AC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0973E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6IMF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0E9D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eratin, type II cuticular Hb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06E2E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Krt83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B61A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1E242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EAA6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8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B823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7F4130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1BB1E07B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D2010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6095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7E57B0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rotein PML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6D53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ml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EE73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8037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7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9BCB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7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9226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8A6C0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dRnhS227 LqRirT332 LaRnmS748</w:t>
            </w:r>
          </w:p>
        </w:tc>
      </w:tr>
      <w:tr w:rsidR="004D102F" w:rsidRPr="00CD174C" w14:paraId="6092C48F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D822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2AN08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7309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eastAsia="de-DE"/>
              </w:rPr>
              <w:t>E3 ubiquitin-protein ligase UBR4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8F041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Ubr4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9BCE6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4A112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5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81910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7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5EE1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ACF72A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LnRldS950 LtRmtT1472 IvRenS1503 VkRtpS1732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vRhaS1760</w:t>
            </w: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LtRlaS1945 IeRapS2364 VmRllS3057 LaRhnT4938</w:t>
            </w:r>
          </w:p>
        </w:tc>
      </w:tr>
      <w:tr w:rsidR="004D102F" w:rsidRPr="00CD174C" w14:paraId="280D93B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B904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VDJ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2AF2B8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igil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E71A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Hdlbp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B1AC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E97C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21D7E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7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64A9A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E8693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aRlqT149 ViRgpS706</w:t>
            </w:r>
          </w:p>
        </w:tc>
      </w:tr>
      <w:tr w:rsidR="004D102F" w:rsidRPr="00CD174C" w14:paraId="78A5AD9F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9877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84084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D9BFE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DP-ribosylation factor 5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643F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rf5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AAC7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36C7D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E4E7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6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3400E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4163C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74B4E765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02A4F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9Q45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EBF3E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ropomyosin alpha-1 cha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7B738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pm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0B0EB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0E0D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FF82A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6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454BD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7B4FE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33FE0302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DFA6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20918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C7D9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lasminoge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09DAF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lg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225E3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65DE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DE1B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6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588E5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5A1C56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pRctT264 LsRpaT678</w:t>
            </w:r>
          </w:p>
        </w:tc>
      </w:tr>
      <w:tr w:rsidR="004D102F" w:rsidRPr="00CD174C" w14:paraId="2BFA2121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C62FA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4212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1E0D66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noyl-CoA delta isomerase 1, mitochondrial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5010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Eci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671C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B84E5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A13D8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6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C28EE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F02CF9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51525B2F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5AC3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XV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C3017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Brain acid soluble protein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DBD1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Basp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1C1A4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930D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2BB1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1009D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557411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77523D67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80FDF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21U8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B5859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moothel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993EF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mtn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0CA6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32320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70BF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3DEF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EC0AB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VtRlgS521 VqRstS798</w:t>
            </w:r>
          </w:p>
        </w:tc>
      </w:tr>
      <w:tr w:rsidR="004D102F" w:rsidRPr="00CD174C" w14:paraId="713F6FA9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0A9E1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CQA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5FB3FF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oiled-coil-helix-coiled-coil-helix domain-containing protein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88F6B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hchd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E4D8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A04B7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7B185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2EB0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012D6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48360906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B910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9NB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73293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plicing factor 3B subunit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8C0F5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f3b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6341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78E68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312A8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7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85FB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BF86B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1A6126D3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04FC8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DBJ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59911A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Brain-specific angiogenesis inhibitor 1-associated protein 2-like protein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0712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Baiap2l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A1D5C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935A2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7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69E2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E0E1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10678C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qRsvS332</w:t>
            </w:r>
          </w:p>
        </w:tc>
      </w:tr>
      <w:tr w:rsidR="004D102F" w:rsidRPr="00CD174C" w14:paraId="30F1609D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B32A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CC3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263B7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ynaptopod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84EC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Synpo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A3065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369CD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C5D5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04CB8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02752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gRstS134 LaRcpS740</w:t>
            </w:r>
          </w:p>
        </w:tc>
      </w:tr>
      <w:tr w:rsidR="004D102F" w:rsidRPr="00CD174C" w14:paraId="2B5C0364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4291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YW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A6C0C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naJ homolog subfamily C member 3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FBD6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najc3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22FB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CCB59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FAB0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2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16D2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57F27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20389C66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FACF8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0VG6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F70F81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Uncharacterized protein C8orf59 homolog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AB5E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810022K09Rik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C2652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AF15A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DF9AD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2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4E44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F6697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pRpeT34</w:t>
            </w:r>
          </w:p>
        </w:tc>
      </w:tr>
      <w:tr w:rsidR="004D102F" w:rsidRPr="00CD174C" w14:paraId="44929488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4C84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lastRenderedPageBreak/>
              <w:t>P10648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5043F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N-terminally processed;Glutathione S-transferase A2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0A94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sta2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B9C3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25523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EAB3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8C3F0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5A76F6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0D957748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59051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62523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51B78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Zyx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9BBBD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Zyx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80DFA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0A8E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2CE90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50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F4B17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83E94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2B457BB0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0DAB8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0A087WQ8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9E728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CG5930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A5BB3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2210011C24Rik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B934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1DFF6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B1E5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4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28550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31B27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sRpgS48</w:t>
            </w:r>
          </w:p>
        </w:tc>
      </w:tr>
      <w:tr w:rsidR="004D102F" w:rsidRPr="00CD174C" w14:paraId="6047CCE6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6E49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D0R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BF335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hreonine--tRNA ligase, cytoplasmic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CE123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ars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EB42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714D8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B6F67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4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1A6B0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88DB0A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036D6BF6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C6B3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K2I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A311D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oiled-coil alpha-helical rod protein 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B035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Cchcr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C30B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4DB8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6B31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44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16CA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42CADE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eRmsT401 VaRipS459</w:t>
            </w:r>
          </w:p>
        </w:tc>
      </w:tr>
      <w:tr w:rsidR="004D102F" w:rsidRPr="00CD174C" w14:paraId="35BE6F73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D3708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35700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061FB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eroxiredoxin-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0B8E7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rdx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65FCA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9A185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0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A57A2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4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4B35B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9166F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lRqiT143</w:t>
            </w:r>
          </w:p>
        </w:tc>
      </w:tr>
      <w:tr w:rsidR="004D102F" w:rsidRPr="00CD174C" w14:paraId="2AB3E187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C6616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07901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4537D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Heat shock protein HSP 90-alpha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53A16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Hsp90aa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4A33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0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D6864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7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E9D74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39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F4092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0FA82F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lRyyT468</w:t>
            </w:r>
          </w:p>
        </w:tc>
      </w:tr>
      <w:tr w:rsidR="004D102F" w:rsidRPr="00CD174C" w14:paraId="7E8FA06E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FB25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8VE1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97339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WD repeat-containing protein mio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60D5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Mios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AFFA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E67D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2333C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3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5E61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975F9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0B6FCC25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A870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CQ22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EB2D7A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Ragulator complex protein LAMTOR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C668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amtor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7292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31C53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7638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3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61699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C86E5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597056F6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F76FD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YD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89B6F6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illin-like prote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3CD5E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ill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E602C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04CD9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2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4F7F5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25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D4AE5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0AD2D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0E69623E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4FD60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9902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915D5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eroxiredoxin-5, mitochondrial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74A9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rdx5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493BD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64854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593FB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23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EF4525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3C9692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VlRasT21</w:t>
            </w:r>
          </w:p>
        </w:tc>
      </w:tr>
      <w:tr w:rsidR="004D102F" w:rsidRPr="00CD174C" w14:paraId="0D8D41FB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EA9A1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O70325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6860C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Phospholipid hydroperoxide glutathione peroxidase, mitochondrial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F179F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Gpx4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0B91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29A8A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908AF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23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EE38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3AEC6F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</w:p>
        </w:tc>
      </w:tr>
      <w:tr w:rsidR="004D102F" w:rsidRPr="00CD174C" w14:paraId="67376FE0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2903FC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ZU6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AD787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ystonin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7B2EFB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Dst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6445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808A3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40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AFF8A8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21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31BA6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A893B6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LhRleS682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VaRkkS739 IqRkyS833</w:t>
            </w: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VeRwqS1272 LeRqdT1703 VlRpeS2146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tRqkS3894</w:t>
            </w: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tRskS4092 LlRslS4680</w:t>
            </w: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LdRakT5202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tRqlS5407</w:t>
            </w: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</w:t>
            </w:r>
            <w:r w:rsidRPr="00CD174C">
              <w:rPr>
                <w:rFonts w:eastAsia="Times New Roman" w:cs="Arial"/>
                <w:sz w:val="20"/>
                <w:szCs w:val="20"/>
                <w:lang w:val="en-US" w:eastAsia="de-DE"/>
              </w:rPr>
              <w:t>LlRkqS5488</w:t>
            </w: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 xml:space="preserve"> LeRaqS5759 VeRgrS6520 VpRagS7365</w:t>
            </w:r>
          </w:p>
        </w:tc>
      </w:tr>
      <w:tr w:rsidR="004D102F" w:rsidRPr="00CD174C" w14:paraId="7FD2873E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CBDE8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D0I9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23FDEA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Arginine--tRNA ligase, cytoplasmic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0C7EE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Rars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2F212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D52B7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7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AF679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18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E3814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8A32F9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IeRgeS336</w:t>
            </w:r>
          </w:p>
        </w:tc>
      </w:tr>
      <w:tr w:rsidR="004D102F" w:rsidRPr="00CD174C" w14:paraId="616653C9" w14:textId="77777777" w:rsidTr="004D102F">
        <w:trPr>
          <w:trHeight w:val="300"/>
        </w:trPr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B616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Q91YR1</w:t>
            </w:r>
          </w:p>
        </w:tc>
        <w:tc>
          <w:tcPr>
            <w:tcW w:w="15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4FE24" w14:textId="77777777" w:rsidR="004D102F" w:rsidRPr="001C173C" w:rsidRDefault="004D102F" w:rsidP="00CD174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winfilin-1</w:t>
            </w:r>
          </w:p>
        </w:tc>
        <w:tc>
          <w:tcPr>
            <w:tcW w:w="5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694B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Twf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4481C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7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32AF51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3</w:t>
            </w:r>
          </w:p>
        </w:tc>
        <w:tc>
          <w:tcPr>
            <w:tcW w:w="3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7C86F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,16</w:t>
            </w:r>
          </w:p>
        </w:tc>
        <w:tc>
          <w:tcPr>
            <w:tcW w:w="2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2E26A" w14:textId="77777777" w:rsidR="004D102F" w:rsidRPr="001C173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1C173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10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4BBD2" w14:textId="77777777" w:rsidR="004D102F" w:rsidRPr="00CD174C" w:rsidRDefault="004D102F" w:rsidP="004D102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</w:pPr>
            <w:r w:rsidRPr="00CD174C">
              <w:rPr>
                <w:rFonts w:eastAsia="Times New Roman" w:cs="Arial"/>
                <w:color w:val="000000"/>
                <w:sz w:val="20"/>
                <w:szCs w:val="20"/>
                <w:lang w:val="en-US" w:eastAsia="de-DE"/>
              </w:rPr>
              <w:t>LfRldS75</w:t>
            </w:r>
          </w:p>
        </w:tc>
      </w:tr>
    </w:tbl>
    <w:p w14:paraId="2DA92076" w14:textId="77777777" w:rsidR="004D102F" w:rsidRDefault="004D102F" w:rsidP="004D102F">
      <w:pPr>
        <w:rPr>
          <w:lang w:val="en-US"/>
        </w:rPr>
      </w:pPr>
    </w:p>
    <w:p w14:paraId="4C4F0B8F" w14:textId="77777777" w:rsidR="004D102F" w:rsidRDefault="004D102F" w:rsidP="004D102F">
      <w:pPr>
        <w:rPr>
          <w:lang w:val="en-US"/>
        </w:rPr>
      </w:pPr>
    </w:p>
    <w:p w14:paraId="0F7B4BBD" w14:textId="77777777" w:rsidR="004D102F" w:rsidRDefault="004D102F" w:rsidP="004D102F">
      <w:pPr>
        <w:rPr>
          <w:lang w:val="en-US"/>
        </w:rPr>
      </w:pPr>
    </w:p>
    <w:p w14:paraId="08153C86" w14:textId="77777777" w:rsidR="004D102F" w:rsidRDefault="004D102F" w:rsidP="004D102F">
      <w:pPr>
        <w:rPr>
          <w:lang w:val="en-US"/>
        </w:rPr>
      </w:pPr>
    </w:p>
    <w:p w14:paraId="31BF9043" w14:textId="77777777" w:rsidR="004D102F" w:rsidRDefault="004D102F" w:rsidP="004D102F">
      <w:pPr>
        <w:rPr>
          <w:lang w:val="en-US"/>
        </w:rPr>
      </w:pPr>
    </w:p>
    <w:sectPr w:rsidR="004D102F" w:rsidSect="009E4F8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6628AC"/>
    <w:multiLevelType w:val="hybridMultilevel"/>
    <w:tmpl w:val="45043484"/>
    <w:lvl w:ilvl="0" w:tplc="15B419EE">
      <w:numFmt w:val="bullet"/>
      <w:lvlText w:val="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982B06"/>
    <w:multiLevelType w:val="hybridMultilevel"/>
    <w:tmpl w:val="AC7A3D0A"/>
    <w:lvl w:ilvl="0" w:tplc="FB5CA7AA">
      <w:numFmt w:val="decimal"/>
      <w:lvlText w:val="%1."/>
      <w:lvlJc w:val="left"/>
      <w:pPr>
        <w:ind w:left="900" w:hanging="54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BD23CC"/>
    <w:multiLevelType w:val="multilevel"/>
    <w:tmpl w:val="BDC4AF5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7c0tzCxNDM2NDRW0lEKTi0uzszPAykwrgUAcJlYOCwAAAA="/>
  </w:docVars>
  <w:rsids>
    <w:rsidRoot w:val="004D102F"/>
    <w:rsid w:val="00156303"/>
    <w:rsid w:val="0046617D"/>
    <w:rsid w:val="004D102F"/>
    <w:rsid w:val="006272E8"/>
    <w:rsid w:val="007323D6"/>
    <w:rsid w:val="009E4F85"/>
    <w:rsid w:val="00CD174C"/>
    <w:rsid w:val="00DD5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0F1FB"/>
  <w15:chartTrackingRefBased/>
  <w15:docId w15:val="{6E3313DF-D246-4916-9F40-769736968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102F"/>
    <w:pPr>
      <w:spacing w:after="40" w:line="360" w:lineRule="auto"/>
      <w:jc w:val="both"/>
    </w:pPr>
    <w:rPr>
      <w:rFonts w:ascii="Arial" w:hAnsi="Arial"/>
      <w:sz w:val="24"/>
      <w:lang w:val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102F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02F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102F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102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102F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102F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102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102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102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102F"/>
    <w:rPr>
      <w:rFonts w:ascii="Arial" w:eastAsiaTheme="majorEastAsia" w:hAnsi="Arial" w:cstheme="majorBidi"/>
      <w:b/>
      <w:sz w:val="32"/>
      <w:szCs w:val="32"/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rsid w:val="004D102F"/>
    <w:rPr>
      <w:rFonts w:ascii="Arial" w:eastAsiaTheme="majorEastAsia" w:hAnsi="Arial" w:cstheme="majorBidi"/>
      <w:b/>
      <w:sz w:val="26"/>
      <w:szCs w:val="26"/>
      <w:lang w:val="de-DE"/>
    </w:rPr>
  </w:style>
  <w:style w:type="character" w:customStyle="1" w:styleId="Heading3Char">
    <w:name w:val="Heading 3 Char"/>
    <w:basedOn w:val="DefaultParagraphFont"/>
    <w:link w:val="Heading3"/>
    <w:uiPriority w:val="9"/>
    <w:rsid w:val="004D102F"/>
    <w:rPr>
      <w:rFonts w:ascii="Arial" w:eastAsiaTheme="majorEastAsia" w:hAnsi="Arial" w:cstheme="majorBidi"/>
      <w:b/>
      <w:sz w:val="24"/>
      <w:szCs w:val="24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rsid w:val="004D102F"/>
    <w:rPr>
      <w:rFonts w:ascii="Arial" w:eastAsiaTheme="majorEastAsia" w:hAnsi="Arial" w:cstheme="majorBidi"/>
      <w:b/>
      <w:iCs/>
      <w:sz w:val="24"/>
      <w:lang w:val="de-DE"/>
    </w:rPr>
  </w:style>
  <w:style w:type="character" w:customStyle="1" w:styleId="Heading5Char">
    <w:name w:val="Heading 5 Char"/>
    <w:basedOn w:val="DefaultParagraphFont"/>
    <w:link w:val="Heading5"/>
    <w:uiPriority w:val="9"/>
    <w:rsid w:val="004D102F"/>
    <w:rPr>
      <w:rFonts w:ascii="Arial" w:eastAsiaTheme="majorEastAsia" w:hAnsi="Arial" w:cstheme="majorBidi"/>
      <w:b/>
      <w:sz w:val="24"/>
      <w:lang w:val="de-DE"/>
    </w:rPr>
  </w:style>
  <w:style w:type="character" w:customStyle="1" w:styleId="Heading6Char">
    <w:name w:val="Heading 6 Char"/>
    <w:basedOn w:val="DefaultParagraphFont"/>
    <w:link w:val="Heading6"/>
    <w:uiPriority w:val="9"/>
    <w:rsid w:val="004D102F"/>
    <w:rPr>
      <w:rFonts w:ascii="Arial" w:eastAsiaTheme="majorEastAsia" w:hAnsi="Arial" w:cstheme="majorBidi"/>
      <w:b/>
      <w:sz w:val="24"/>
      <w:lang w:val="de-D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102F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de-D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102F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de-D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102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de-DE"/>
    </w:rPr>
  </w:style>
  <w:style w:type="paragraph" w:styleId="NoSpacing">
    <w:name w:val="No Spacing"/>
    <w:aliases w:val="Figure Text"/>
    <w:uiPriority w:val="1"/>
    <w:qFormat/>
    <w:rsid w:val="004D102F"/>
    <w:pPr>
      <w:spacing w:after="0" w:line="240" w:lineRule="auto"/>
    </w:pPr>
    <w:rPr>
      <w:rFonts w:ascii="Arial" w:hAnsi="Arial"/>
      <w:sz w:val="24"/>
      <w:lang w:val="de-DE"/>
    </w:rPr>
  </w:style>
  <w:style w:type="paragraph" w:styleId="Title">
    <w:name w:val="Title"/>
    <w:basedOn w:val="Normal"/>
    <w:next w:val="Normal"/>
    <w:link w:val="TitleChar"/>
    <w:uiPriority w:val="10"/>
    <w:qFormat/>
    <w:rsid w:val="004D102F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102F"/>
    <w:rPr>
      <w:rFonts w:ascii="Arial" w:eastAsiaTheme="majorEastAsia" w:hAnsi="Arial" w:cstheme="majorBidi"/>
      <w:spacing w:val="-10"/>
      <w:kern w:val="28"/>
      <w:sz w:val="56"/>
      <w:szCs w:val="56"/>
      <w:lang w:val="de-D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102F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102F"/>
    <w:rPr>
      <w:rFonts w:ascii="Arial" w:eastAsiaTheme="minorEastAsia" w:hAnsi="Arial"/>
      <w:color w:val="5A5A5A" w:themeColor="text1" w:themeTint="A5"/>
      <w:spacing w:val="15"/>
      <w:lang w:val="de-DE"/>
    </w:rPr>
  </w:style>
  <w:style w:type="paragraph" w:styleId="TOCHeading">
    <w:name w:val="TOC Heading"/>
    <w:basedOn w:val="Heading1"/>
    <w:next w:val="Normal"/>
    <w:uiPriority w:val="39"/>
    <w:unhideWhenUsed/>
    <w:qFormat/>
    <w:rsid w:val="004D102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D102F"/>
    <w:pPr>
      <w:tabs>
        <w:tab w:val="left" w:pos="440"/>
        <w:tab w:val="right" w:leader="dot" w:pos="906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102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4D102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4D102F"/>
    <w:rPr>
      <w:rFonts w:ascii="Arial" w:hAnsi="Arial"/>
      <w:i/>
      <w:iCs/>
      <w:color w:val="auto"/>
    </w:rPr>
  </w:style>
  <w:style w:type="paragraph" w:styleId="Header">
    <w:name w:val="header"/>
    <w:basedOn w:val="Normal"/>
    <w:link w:val="HeaderChar"/>
    <w:uiPriority w:val="99"/>
    <w:unhideWhenUsed/>
    <w:rsid w:val="004D10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02F"/>
    <w:rPr>
      <w:rFonts w:ascii="Arial" w:hAnsi="Arial"/>
      <w:sz w:val="24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4D10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02F"/>
    <w:rPr>
      <w:rFonts w:ascii="Arial" w:hAnsi="Arial"/>
      <w:sz w:val="24"/>
      <w:lang w:val="de-DE"/>
    </w:rPr>
  </w:style>
  <w:style w:type="character" w:styleId="PlaceholderText">
    <w:name w:val="Placeholder Text"/>
    <w:basedOn w:val="DefaultParagraphFont"/>
    <w:uiPriority w:val="99"/>
    <w:semiHidden/>
    <w:rsid w:val="004D102F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D102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D102F"/>
    <w:rPr>
      <w:rFonts w:ascii="Arial" w:hAnsi="Arial"/>
      <w:sz w:val="20"/>
      <w:szCs w:val="20"/>
      <w:lang w:val="de-DE"/>
    </w:rPr>
  </w:style>
  <w:style w:type="character" w:styleId="EndnoteReference">
    <w:name w:val="endnote reference"/>
    <w:basedOn w:val="DefaultParagraphFont"/>
    <w:uiPriority w:val="99"/>
    <w:semiHidden/>
    <w:unhideWhenUsed/>
    <w:rsid w:val="004D102F"/>
    <w:rPr>
      <w:vertAlign w:val="superscript"/>
    </w:rPr>
  </w:style>
  <w:style w:type="paragraph" w:styleId="Caption">
    <w:name w:val="caption"/>
    <w:basedOn w:val="Normal"/>
    <w:next w:val="Normal"/>
    <w:unhideWhenUsed/>
    <w:qFormat/>
    <w:rsid w:val="004D102F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D102F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4D102F"/>
    <w:pPr>
      <w:spacing w:after="0"/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D102F"/>
    <w:rPr>
      <w:rFonts w:ascii="Arial" w:hAnsi="Arial" w:cs="Arial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4D102F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D102F"/>
    <w:rPr>
      <w:rFonts w:ascii="Arial" w:hAnsi="Arial" w:cs="Arial"/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D102F"/>
    <w:pPr>
      <w:tabs>
        <w:tab w:val="left" w:pos="1320"/>
        <w:tab w:val="right" w:leader="dot" w:pos="9062"/>
      </w:tabs>
      <w:spacing w:after="100"/>
      <w:ind w:left="480"/>
    </w:pPr>
  </w:style>
  <w:style w:type="character" w:styleId="BookTitle">
    <w:name w:val="Book Title"/>
    <w:basedOn w:val="DefaultParagraphFont"/>
    <w:uiPriority w:val="33"/>
    <w:qFormat/>
    <w:rsid w:val="004D102F"/>
    <w:rPr>
      <w:rFonts w:ascii="Arial" w:hAnsi="Arial"/>
      <w:b/>
      <w:bCs/>
      <w:i w:val="0"/>
      <w:iCs/>
      <w:spacing w:val="5"/>
      <w:sz w:val="36"/>
    </w:rPr>
  </w:style>
  <w:style w:type="paragraph" w:customStyle="1" w:styleId="Default">
    <w:name w:val="Default"/>
    <w:rsid w:val="004D10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de-DE"/>
    </w:rPr>
  </w:style>
  <w:style w:type="paragraph" w:styleId="Revision">
    <w:name w:val="Revision"/>
    <w:hidden/>
    <w:uiPriority w:val="99"/>
    <w:semiHidden/>
    <w:rsid w:val="004D102F"/>
    <w:pPr>
      <w:spacing w:after="0" w:line="240" w:lineRule="auto"/>
    </w:pPr>
    <w:rPr>
      <w:rFonts w:ascii="Arial" w:hAnsi="Arial"/>
      <w:sz w:val="24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0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02F"/>
    <w:rPr>
      <w:rFonts w:ascii="Segoe UI" w:hAnsi="Segoe UI" w:cs="Segoe UI"/>
      <w:sz w:val="18"/>
      <w:szCs w:val="18"/>
      <w:lang w:val="de-DE"/>
    </w:rPr>
  </w:style>
  <w:style w:type="paragraph" w:styleId="NormalWeb">
    <w:name w:val="Normal (Web)"/>
    <w:basedOn w:val="Normal"/>
    <w:uiPriority w:val="99"/>
    <w:semiHidden/>
    <w:unhideWhenUsed/>
    <w:rsid w:val="004D102F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Cs w:val="24"/>
      <w:lang w:eastAsia="de-DE"/>
    </w:rPr>
  </w:style>
  <w:style w:type="paragraph" w:styleId="TOC4">
    <w:name w:val="toc 4"/>
    <w:basedOn w:val="Normal"/>
    <w:next w:val="Normal"/>
    <w:autoRedefine/>
    <w:uiPriority w:val="39"/>
    <w:unhideWhenUsed/>
    <w:rsid w:val="004D102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4D102F"/>
    <w:pPr>
      <w:spacing w:after="100" w:line="259" w:lineRule="auto"/>
      <w:ind w:left="880"/>
      <w:jc w:val="left"/>
    </w:pPr>
    <w:rPr>
      <w:rFonts w:asciiTheme="minorHAnsi" w:eastAsiaTheme="minorEastAsia" w:hAnsiTheme="minorHAnsi"/>
      <w:sz w:val="22"/>
      <w:lang w:eastAsia="de-DE"/>
    </w:rPr>
  </w:style>
  <w:style w:type="paragraph" w:styleId="TOC6">
    <w:name w:val="toc 6"/>
    <w:basedOn w:val="Normal"/>
    <w:next w:val="Normal"/>
    <w:autoRedefine/>
    <w:uiPriority w:val="39"/>
    <w:unhideWhenUsed/>
    <w:rsid w:val="004D102F"/>
    <w:pPr>
      <w:spacing w:after="100" w:line="259" w:lineRule="auto"/>
      <w:ind w:left="1100"/>
      <w:jc w:val="left"/>
    </w:pPr>
    <w:rPr>
      <w:rFonts w:asciiTheme="minorHAnsi" w:eastAsiaTheme="minorEastAsia" w:hAnsiTheme="minorHAnsi"/>
      <w:sz w:val="22"/>
      <w:lang w:eastAsia="de-DE"/>
    </w:rPr>
  </w:style>
  <w:style w:type="paragraph" w:styleId="TOC7">
    <w:name w:val="toc 7"/>
    <w:basedOn w:val="Normal"/>
    <w:next w:val="Normal"/>
    <w:autoRedefine/>
    <w:uiPriority w:val="39"/>
    <w:unhideWhenUsed/>
    <w:rsid w:val="004D102F"/>
    <w:pPr>
      <w:spacing w:after="100" w:line="259" w:lineRule="auto"/>
      <w:ind w:left="1320"/>
      <w:jc w:val="left"/>
    </w:pPr>
    <w:rPr>
      <w:rFonts w:asciiTheme="minorHAnsi" w:eastAsiaTheme="minorEastAsia" w:hAnsiTheme="minorHAnsi"/>
      <w:sz w:val="22"/>
      <w:lang w:eastAsia="de-DE"/>
    </w:rPr>
  </w:style>
  <w:style w:type="paragraph" w:styleId="TOC8">
    <w:name w:val="toc 8"/>
    <w:basedOn w:val="Normal"/>
    <w:next w:val="Normal"/>
    <w:autoRedefine/>
    <w:uiPriority w:val="39"/>
    <w:unhideWhenUsed/>
    <w:rsid w:val="004D102F"/>
    <w:pPr>
      <w:spacing w:after="100" w:line="259" w:lineRule="auto"/>
      <w:ind w:left="1540"/>
      <w:jc w:val="left"/>
    </w:pPr>
    <w:rPr>
      <w:rFonts w:asciiTheme="minorHAnsi" w:eastAsiaTheme="minorEastAsia" w:hAnsiTheme="minorHAnsi"/>
      <w:sz w:val="22"/>
      <w:lang w:eastAsia="de-DE"/>
    </w:rPr>
  </w:style>
  <w:style w:type="paragraph" w:styleId="TOC9">
    <w:name w:val="toc 9"/>
    <w:basedOn w:val="Normal"/>
    <w:next w:val="Normal"/>
    <w:autoRedefine/>
    <w:uiPriority w:val="39"/>
    <w:unhideWhenUsed/>
    <w:rsid w:val="004D102F"/>
    <w:pPr>
      <w:spacing w:after="100" w:line="259" w:lineRule="auto"/>
      <w:ind w:left="1760"/>
      <w:jc w:val="left"/>
    </w:pPr>
    <w:rPr>
      <w:rFonts w:asciiTheme="minorHAnsi" w:eastAsiaTheme="minorEastAsia" w:hAnsiTheme="minorHAnsi"/>
      <w:sz w:val="22"/>
      <w:lang w:eastAsia="de-DE"/>
    </w:rPr>
  </w:style>
  <w:style w:type="paragraph" w:styleId="ListParagraph">
    <w:name w:val="List Paragraph"/>
    <w:basedOn w:val="Normal"/>
    <w:uiPriority w:val="34"/>
    <w:qFormat/>
    <w:rsid w:val="004D102F"/>
    <w:pPr>
      <w:spacing w:after="0"/>
      <w:ind w:left="720"/>
      <w:contextualSpacing/>
      <w:jc w:val="left"/>
    </w:pPr>
    <w:rPr>
      <w:rFonts w:eastAsia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D10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Loza-Valdes</dc:creator>
  <cp:keywords/>
  <dc:description/>
  <cp:lastModifiedBy>Angel Loza-Valdes</cp:lastModifiedBy>
  <cp:revision>3</cp:revision>
  <cp:lastPrinted>2020-05-18T09:36:00Z</cp:lastPrinted>
  <dcterms:created xsi:type="dcterms:W3CDTF">2020-07-16T16:19:00Z</dcterms:created>
  <dcterms:modified xsi:type="dcterms:W3CDTF">2020-07-16T16:20:00Z</dcterms:modified>
</cp:coreProperties>
</file>